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8a685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fb08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12201e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1:09Z</dcterms:created>
  <dcterms:modified xsi:type="dcterms:W3CDTF">2016-12-06T04:51:09Z</dcterms:modified>
</cp:coreProperties>
</file>